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556707" w14:textId="77777777" w:rsidR="00350710" w:rsidRPr="00323736" w:rsidRDefault="00350710" w:rsidP="004D7689">
      <w:pPr>
        <w:rPr>
          <w:b/>
          <w:bCs/>
          <w:sz w:val="24"/>
        </w:rPr>
      </w:pPr>
      <w:r w:rsidRPr="00323736">
        <w:rPr>
          <w:b/>
          <w:bCs/>
          <w:sz w:val="24"/>
        </w:rPr>
        <w:t>Sprint 1:</w:t>
      </w:r>
    </w:p>
    <w:p w14:paraId="285E3A15" w14:textId="77777777" w:rsidR="00350710" w:rsidRPr="00323736" w:rsidRDefault="00350710" w:rsidP="00350710">
      <w:pPr>
        <w:pStyle w:val="ListParagraph"/>
        <w:numPr>
          <w:ilvl w:val="0"/>
          <w:numId w:val="1"/>
        </w:numPr>
        <w:rPr>
          <w:b/>
          <w:bCs/>
          <w:sz w:val="24"/>
        </w:rPr>
      </w:pPr>
      <w:r w:rsidRPr="00323736">
        <w:rPr>
          <w:b/>
          <w:bCs/>
          <w:sz w:val="24"/>
        </w:rPr>
        <w:t>What went well?</w:t>
      </w:r>
    </w:p>
    <w:p w14:paraId="41E6F67E" w14:textId="77777777" w:rsidR="00350710" w:rsidRDefault="00AD50F7" w:rsidP="00350710">
      <w:pPr>
        <w:pStyle w:val="ListParagraph"/>
        <w:ind w:left="1440"/>
        <w:rPr>
          <w:sz w:val="24"/>
        </w:rPr>
      </w:pPr>
      <w:r w:rsidRPr="00323736">
        <w:rPr>
          <w:b/>
          <w:bCs/>
          <w:sz w:val="24"/>
        </w:rPr>
        <w:t>Kyle</w:t>
      </w:r>
      <w:r>
        <w:rPr>
          <w:sz w:val="24"/>
        </w:rPr>
        <w:t xml:space="preserve">: </w:t>
      </w:r>
      <w:r w:rsidR="00F26D7F">
        <w:rPr>
          <w:sz w:val="24"/>
        </w:rPr>
        <w:t>Working with team to setup git on</w:t>
      </w:r>
      <w:r w:rsidR="00893C4F">
        <w:rPr>
          <w:sz w:val="24"/>
        </w:rPr>
        <w:t xml:space="preserve"> eclipse</w:t>
      </w:r>
      <w:r w:rsidR="00CD2396">
        <w:rPr>
          <w:sz w:val="24"/>
        </w:rPr>
        <w:t xml:space="preserve"> and determine how the classes with interact with each other for my section.</w:t>
      </w:r>
    </w:p>
    <w:p w14:paraId="548B28D2" w14:textId="7163D34B" w:rsidR="000F07FA" w:rsidRDefault="000F07FA" w:rsidP="00350710">
      <w:pPr>
        <w:pStyle w:val="ListParagraph"/>
        <w:ind w:left="1440"/>
        <w:rPr>
          <w:sz w:val="24"/>
        </w:rPr>
      </w:pPr>
      <w:r w:rsidRPr="00323736">
        <w:rPr>
          <w:b/>
          <w:bCs/>
          <w:sz w:val="24"/>
        </w:rPr>
        <w:t>Samuel</w:t>
      </w:r>
      <w:r>
        <w:rPr>
          <w:sz w:val="24"/>
        </w:rPr>
        <w:t>:</w:t>
      </w:r>
      <w:r w:rsidR="00C73335">
        <w:rPr>
          <w:sz w:val="24"/>
        </w:rPr>
        <w:t xml:space="preserve"> Getting the project set up so that everyone could start contributing.</w:t>
      </w:r>
    </w:p>
    <w:p w14:paraId="79A9F373" w14:textId="77777777" w:rsidR="000F07FA" w:rsidRDefault="000F07FA" w:rsidP="00350710">
      <w:pPr>
        <w:pStyle w:val="ListParagraph"/>
        <w:ind w:left="1440"/>
        <w:rPr>
          <w:sz w:val="24"/>
        </w:rPr>
      </w:pPr>
      <w:proofErr w:type="spellStart"/>
      <w:r w:rsidRPr="00323736">
        <w:rPr>
          <w:b/>
          <w:bCs/>
          <w:sz w:val="24"/>
        </w:rPr>
        <w:t>Jeon</w:t>
      </w:r>
      <w:r w:rsidR="00645137" w:rsidRPr="00323736">
        <w:rPr>
          <w:b/>
          <w:bCs/>
          <w:sz w:val="24"/>
        </w:rPr>
        <w:t>g</w:t>
      </w:r>
      <w:proofErr w:type="spellEnd"/>
      <w:r>
        <w:rPr>
          <w:sz w:val="24"/>
        </w:rPr>
        <w:t>:</w:t>
      </w:r>
      <w:r w:rsidR="00645137">
        <w:rPr>
          <w:sz w:val="24"/>
        </w:rPr>
        <w:t xml:space="preserve"> Assigning tasks to each team member was done without any conflicts within the team.</w:t>
      </w:r>
    </w:p>
    <w:p w14:paraId="07ED89F4" w14:textId="39B6B298" w:rsidR="000F07FA" w:rsidRPr="006E3477" w:rsidRDefault="000F07FA" w:rsidP="00350710">
      <w:pPr>
        <w:pStyle w:val="ListParagraph"/>
        <w:ind w:left="1440"/>
        <w:rPr>
          <w:sz w:val="24"/>
        </w:rPr>
      </w:pPr>
      <w:r w:rsidRPr="00323736">
        <w:rPr>
          <w:b/>
          <w:bCs/>
          <w:sz w:val="24"/>
        </w:rPr>
        <w:t>Akira</w:t>
      </w:r>
      <w:r>
        <w:rPr>
          <w:sz w:val="24"/>
        </w:rPr>
        <w:t>:</w:t>
      </w:r>
      <w:r w:rsidR="00A52049">
        <w:rPr>
          <w:sz w:val="24"/>
        </w:rPr>
        <w:t xml:space="preserve"> </w:t>
      </w:r>
      <w:r w:rsidR="00C4409F">
        <w:rPr>
          <w:sz w:val="24"/>
        </w:rPr>
        <w:t>W</w:t>
      </w:r>
      <w:r w:rsidR="00A52049">
        <w:rPr>
          <w:sz w:val="24"/>
        </w:rPr>
        <w:t xml:space="preserve">e </w:t>
      </w:r>
      <w:r w:rsidR="00F44D93">
        <w:rPr>
          <w:sz w:val="24"/>
        </w:rPr>
        <w:t xml:space="preserve">did well on planning </w:t>
      </w:r>
      <w:r w:rsidR="00A52049">
        <w:rPr>
          <w:sz w:val="24"/>
        </w:rPr>
        <w:t xml:space="preserve">the backlogs and </w:t>
      </w:r>
      <w:r w:rsidR="00F44D93">
        <w:rPr>
          <w:sz w:val="24"/>
        </w:rPr>
        <w:t>the first sprint</w:t>
      </w:r>
      <w:r w:rsidR="00C4409F">
        <w:rPr>
          <w:sz w:val="24"/>
        </w:rPr>
        <w:t xml:space="preserve"> and this was our first hands-on practice on working according to Scrum</w:t>
      </w:r>
      <w:r w:rsidR="00CD301C">
        <w:rPr>
          <w:sz w:val="24"/>
        </w:rPr>
        <w:t>.</w:t>
      </w:r>
    </w:p>
    <w:p w14:paraId="3ED1FCD4" w14:textId="77777777" w:rsidR="00350710" w:rsidRPr="00323736" w:rsidRDefault="00350710" w:rsidP="00350710">
      <w:pPr>
        <w:pStyle w:val="ListParagraph"/>
        <w:numPr>
          <w:ilvl w:val="0"/>
          <w:numId w:val="1"/>
        </w:numPr>
        <w:rPr>
          <w:b/>
          <w:bCs/>
          <w:sz w:val="24"/>
        </w:rPr>
      </w:pPr>
      <w:r w:rsidRPr="00323736">
        <w:rPr>
          <w:b/>
          <w:bCs/>
          <w:sz w:val="24"/>
        </w:rPr>
        <w:t>What could have gone better?</w:t>
      </w:r>
    </w:p>
    <w:p w14:paraId="18DD2AC8" w14:textId="4BB55533" w:rsidR="000F07FA" w:rsidRDefault="000F07FA" w:rsidP="004C3E19">
      <w:pPr>
        <w:pStyle w:val="ListParagraph"/>
        <w:ind w:left="1440"/>
        <w:rPr>
          <w:sz w:val="24"/>
        </w:rPr>
      </w:pPr>
      <w:r w:rsidRPr="00323736">
        <w:rPr>
          <w:b/>
          <w:bCs/>
          <w:sz w:val="24"/>
        </w:rPr>
        <w:t>Kyle</w:t>
      </w:r>
      <w:r>
        <w:rPr>
          <w:sz w:val="24"/>
        </w:rPr>
        <w:t xml:space="preserve">: </w:t>
      </w:r>
      <w:r w:rsidR="000778E3">
        <w:rPr>
          <w:sz w:val="24"/>
        </w:rPr>
        <w:t xml:space="preserve">My </w:t>
      </w:r>
      <w:r w:rsidR="004C3E19">
        <w:rPr>
          <w:sz w:val="24"/>
        </w:rPr>
        <w:t xml:space="preserve">availability could have been better to complete my user stories in </w:t>
      </w:r>
      <w:r w:rsidR="008C3AD8">
        <w:rPr>
          <w:sz w:val="24"/>
        </w:rPr>
        <w:t>a</w:t>
      </w:r>
      <w:r w:rsidR="004C3E19">
        <w:rPr>
          <w:sz w:val="24"/>
        </w:rPr>
        <w:t xml:space="preserve"> more appropriate time.</w:t>
      </w:r>
    </w:p>
    <w:p w14:paraId="77BF055B" w14:textId="3FE32605" w:rsidR="000F07FA" w:rsidRDefault="000F07FA" w:rsidP="000F07FA">
      <w:pPr>
        <w:pStyle w:val="ListParagraph"/>
        <w:ind w:firstLine="720"/>
        <w:rPr>
          <w:sz w:val="24"/>
        </w:rPr>
      </w:pPr>
      <w:r w:rsidRPr="00323736">
        <w:rPr>
          <w:b/>
          <w:bCs/>
          <w:sz w:val="24"/>
        </w:rPr>
        <w:t>Samuel</w:t>
      </w:r>
      <w:r>
        <w:rPr>
          <w:sz w:val="24"/>
        </w:rPr>
        <w:t>:</w:t>
      </w:r>
      <w:r w:rsidR="008C3AD8">
        <w:rPr>
          <w:sz w:val="24"/>
        </w:rPr>
        <w:t xml:space="preserve"> </w:t>
      </w:r>
      <w:r w:rsidR="00C73335">
        <w:rPr>
          <w:sz w:val="24"/>
        </w:rPr>
        <w:t>Agile values i</w:t>
      </w:r>
      <w:r w:rsidR="00C73335" w:rsidRPr="00C73335">
        <w:rPr>
          <w:sz w:val="24"/>
        </w:rPr>
        <w:t>ndividual and interactions over process and tools</w:t>
      </w:r>
      <w:r w:rsidR="00C73335">
        <w:rPr>
          <w:sz w:val="24"/>
        </w:rPr>
        <w:t xml:space="preserve">, but I spent too long working on the </w:t>
      </w:r>
      <w:proofErr w:type="spellStart"/>
      <w:r w:rsidR="00C73335">
        <w:rPr>
          <w:sz w:val="24"/>
        </w:rPr>
        <w:t>javadocs</w:t>
      </w:r>
      <w:proofErr w:type="spellEnd"/>
      <w:r w:rsidR="00C73335">
        <w:rPr>
          <w:sz w:val="24"/>
        </w:rPr>
        <w:t xml:space="preserve"> for my part of the project and not enough time explaining it directly to the rest of my group.</w:t>
      </w:r>
    </w:p>
    <w:p w14:paraId="763D77EE" w14:textId="08366377" w:rsidR="000F07FA" w:rsidRDefault="000F07FA" w:rsidP="000F07FA">
      <w:pPr>
        <w:pStyle w:val="ListParagraph"/>
        <w:ind w:firstLine="720"/>
        <w:rPr>
          <w:sz w:val="24"/>
        </w:rPr>
      </w:pPr>
      <w:proofErr w:type="spellStart"/>
      <w:r w:rsidRPr="00323736">
        <w:rPr>
          <w:b/>
          <w:bCs/>
          <w:sz w:val="24"/>
        </w:rPr>
        <w:t>Jeon</w:t>
      </w:r>
      <w:r w:rsidR="00645137" w:rsidRPr="00323736">
        <w:rPr>
          <w:b/>
          <w:bCs/>
          <w:sz w:val="24"/>
        </w:rPr>
        <w:t>g</w:t>
      </w:r>
      <w:proofErr w:type="spellEnd"/>
      <w:r>
        <w:rPr>
          <w:sz w:val="24"/>
        </w:rPr>
        <w:t>:</w:t>
      </w:r>
      <w:r w:rsidR="00645137">
        <w:rPr>
          <w:sz w:val="24"/>
        </w:rPr>
        <w:t xml:space="preserve"> Our understanding of Git was quite limited</w:t>
      </w:r>
      <w:r w:rsidR="00C73335">
        <w:rPr>
          <w:sz w:val="24"/>
        </w:rPr>
        <w:t>,</w:t>
      </w:r>
      <w:r w:rsidR="00645137">
        <w:rPr>
          <w:sz w:val="24"/>
        </w:rPr>
        <w:t xml:space="preserve"> so I had difficulty pushing my local branch on Eclipse.  </w:t>
      </w:r>
    </w:p>
    <w:p w14:paraId="2F2ED9AD" w14:textId="5B875AD1" w:rsidR="000F07FA" w:rsidRPr="000F07FA" w:rsidRDefault="000F07FA" w:rsidP="000F07FA">
      <w:pPr>
        <w:pStyle w:val="ListParagraph"/>
        <w:ind w:firstLine="720"/>
        <w:rPr>
          <w:sz w:val="24"/>
        </w:rPr>
      </w:pPr>
      <w:r w:rsidRPr="00323736">
        <w:rPr>
          <w:b/>
          <w:bCs/>
          <w:sz w:val="24"/>
        </w:rPr>
        <w:t>Akira</w:t>
      </w:r>
      <w:r w:rsidRPr="00323736">
        <w:rPr>
          <w:sz w:val="24"/>
        </w:rPr>
        <w:t>:</w:t>
      </w:r>
      <w:r w:rsidR="000151AE">
        <w:rPr>
          <w:sz w:val="24"/>
        </w:rPr>
        <w:t xml:space="preserve"> I didn’t finish </w:t>
      </w:r>
      <w:r w:rsidR="00941B1C">
        <w:rPr>
          <w:sz w:val="24"/>
        </w:rPr>
        <w:t xml:space="preserve">all </w:t>
      </w:r>
      <w:r w:rsidR="000151AE">
        <w:rPr>
          <w:sz w:val="24"/>
        </w:rPr>
        <w:t>my task</w:t>
      </w:r>
      <w:r w:rsidR="0075200E">
        <w:rPr>
          <w:sz w:val="24"/>
        </w:rPr>
        <w:t>s</w:t>
      </w:r>
      <w:r w:rsidR="000151AE">
        <w:rPr>
          <w:sz w:val="24"/>
        </w:rPr>
        <w:t xml:space="preserve"> for sprint 1 before </w:t>
      </w:r>
      <w:r w:rsidR="00132C0A">
        <w:rPr>
          <w:sz w:val="24"/>
        </w:rPr>
        <w:t>the</w:t>
      </w:r>
      <w:r w:rsidR="000151AE">
        <w:rPr>
          <w:sz w:val="24"/>
        </w:rPr>
        <w:t xml:space="preserve"> sprint review, but I quickly </w:t>
      </w:r>
      <w:r w:rsidR="00F41ED9">
        <w:rPr>
          <w:sz w:val="24"/>
        </w:rPr>
        <w:t>finished the</w:t>
      </w:r>
      <w:r w:rsidR="00186B28">
        <w:rPr>
          <w:sz w:val="24"/>
        </w:rPr>
        <w:t xml:space="preserve">m </w:t>
      </w:r>
      <w:r w:rsidR="00715134">
        <w:rPr>
          <w:sz w:val="24"/>
        </w:rPr>
        <w:t xml:space="preserve">afterwards </w:t>
      </w:r>
      <w:r w:rsidR="00186B28">
        <w:rPr>
          <w:sz w:val="24"/>
        </w:rPr>
        <w:t>and got back on track</w:t>
      </w:r>
      <w:r w:rsidR="000151AE">
        <w:rPr>
          <w:sz w:val="24"/>
        </w:rPr>
        <w:t>.</w:t>
      </w:r>
    </w:p>
    <w:p w14:paraId="33619133" w14:textId="77777777" w:rsidR="00350710" w:rsidRPr="00323736" w:rsidRDefault="00350710" w:rsidP="004D7689">
      <w:pPr>
        <w:pStyle w:val="ListParagraph"/>
        <w:numPr>
          <w:ilvl w:val="0"/>
          <w:numId w:val="1"/>
        </w:numPr>
        <w:rPr>
          <w:b/>
          <w:bCs/>
          <w:sz w:val="24"/>
        </w:rPr>
      </w:pPr>
      <w:r w:rsidRPr="00323736">
        <w:rPr>
          <w:b/>
          <w:bCs/>
          <w:sz w:val="24"/>
        </w:rPr>
        <w:t>What do we want to try next?</w:t>
      </w:r>
    </w:p>
    <w:p w14:paraId="410C12B7" w14:textId="77777777" w:rsidR="00EC179B" w:rsidRPr="00EC179B" w:rsidRDefault="00EC179B" w:rsidP="00EC179B">
      <w:pPr>
        <w:pStyle w:val="ListParagraph"/>
        <w:ind w:left="1440"/>
        <w:rPr>
          <w:sz w:val="24"/>
        </w:rPr>
      </w:pPr>
      <w:r>
        <w:rPr>
          <w:sz w:val="24"/>
        </w:rPr>
        <w:t>Work on better communication about project goals</w:t>
      </w:r>
      <w:r w:rsidR="00B226FB">
        <w:rPr>
          <w:sz w:val="24"/>
        </w:rPr>
        <w:t xml:space="preserve"> and </w:t>
      </w:r>
      <w:r w:rsidR="00EB3603">
        <w:rPr>
          <w:sz w:val="24"/>
        </w:rPr>
        <w:t>concepts.</w:t>
      </w:r>
    </w:p>
    <w:p w14:paraId="0736D15F" w14:textId="77777777" w:rsidR="00EB3603" w:rsidRPr="00323736" w:rsidRDefault="00EB3603" w:rsidP="00EB3603">
      <w:pPr>
        <w:rPr>
          <w:b/>
          <w:bCs/>
          <w:sz w:val="24"/>
        </w:rPr>
      </w:pPr>
      <w:r w:rsidRPr="00323736">
        <w:rPr>
          <w:b/>
          <w:bCs/>
          <w:sz w:val="24"/>
        </w:rPr>
        <w:t>Sprint 2:</w:t>
      </w:r>
    </w:p>
    <w:p w14:paraId="5D0AE9A6" w14:textId="77777777" w:rsidR="00EB3603" w:rsidRPr="00323736" w:rsidRDefault="00EB3603" w:rsidP="00EB3603">
      <w:pPr>
        <w:pStyle w:val="ListParagraph"/>
        <w:numPr>
          <w:ilvl w:val="0"/>
          <w:numId w:val="1"/>
        </w:numPr>
        <w:rPr>
          <w:b/>
          <w:bCs/>
          <w:sz w:val="24"/>
        </w:rPr>
      </w:pPr>
      <w:r w:rsidRPr="00323736">
        <w:rPr>
          <w:b/>
          <w:bCs/>
          <w:sz w:val="24"/>
        </w:rPr>
        <w:t>What went well?</w:t>
      </w:r>
    </w:p>
    <w:p w14:paraId="06B271BB" w14:textId="77777777" w:rsidR="00EB3603" w:rsidRDefault="00EB3603" w:rsidP="00EB3603">
      <w:pPr>
        <w:pStyle w:val="ListParagraph"/>
        <w:ind w:left="1440"/>
        <w:rPr>
          <w:sz w:val="24"/>
        </w:rPr>
      </w:pPr>
      <w:r w:rsidRPr="00C35002">
        <w:rPr>
          <w:b/>
          <w:bCs/>
          <w:sz w:val="24"/>
        </w:rPr>
        <w:t>Kyle</w:t>
      </w:r>
      <w:r>
        <w:rPr>
          <w:sz w:val="24"/>
        </w:rPr>
        <w:t xml:space="preserve">: </w:t>
      </w:r>
      <w:r w:rsidR="007B3AF4">
        <w:rPr>
          <w:sz w:val="24"/>
        </w:rPr>
        <w:t>Fixing</w:t>
      </w:r>
      <w:r w:rsidR="00844F77">
        <w:rPr>
          <w:sz w:val="24"/>
        </w:rPr>
        <w:t xml:space="preserve"> my user stories to comply with </w:t>
      </w:r>
      <w:r w:rsidR="000A7511">
        <w:rPr>
          <w:sz w:val="24"/>
        </w:rPr>
        <w:t>grading</w:t>
      </w:r>
      <w:r w:rsidR="00844F77">
        <w:rPr>
          <w:sz w:val="24"/>
        </w:rPr>
        <w:t xml:space="preserve"> standards and </w:t>
      </w:r>
      <w:r w:rsidR="0077277B">
        <w:rPr>
          <w:sz w:val="24"/>
        </w:rPr>
        <w:t>committing my remaining user stories to master.</w:t>
      </w:r>
    </w:p>
    <w:p w14:paraId="06C1C00B" w14:textId="2BF995B3" w:rsidR="00EB3603" w:rsidRDefault="00EB3603" w:rsidP="00EB3603">
      <w:pPr>
        <w:pStyle w:val="ListParagraph"/>
        <w:ind w:left="1440"/>
        <w:rPr>
          <w:sz w:val="24"/>
        </w:rPr>
      </w:pPr>
      <w:r w:rsidRPr="00C35002">
        <w:rPr>
          <w:b/>
          <w:bCs/>
          <w:sz w:val="24"/>
        </w:rPr>
        <w:t>Samuel</w:t>
      </w:r>
      <w:r>
        <w:rPr>
          <w:sz w:val="24"/>
        </w:rPr>
        <w:t>:</w:t>
      </w:r>
      <w:r w:rsidR="008C3AD8">
        <w:rPr>
          <w:sz w:val="24"/>
        </w:rPr>
        <w:t xml:space="preserve"> </w:t>
      </w:r>
      <w:r w:rsidR="00C73335">
        <w:rPr>
          <w:sz w:val="24"/>
        </w:rPr>
        <w:t>This time around, the tasks had descriptions, assignees, point estimates, and sprint releases.</w:t>
      </w:r>
    </w:p>
    <w:p w14:paraId="51F126CF" w14:textId="77777777" w:rsidR="00EB3603" w:rsidRDefault="00EB3603" w:rsidP="00EB3603">
      <w:pPr>
        <w:pStyle w:val="ListParagraph"/>
        <w:ind w:left="1440"/>
        <w:rPr>
          <w:sz w:val="24"/>
        </w:rPr>
      </w:pPr>
      <w:proofErr w:type="spellStart"/>
      <w:r w:rsidRPr="00C35002">
        <w:rPr>
          <w:b/>
          <w:bCs/>
          <w:sz w:val="24"/>
        </w:rPr>
        <w:t>Jeon</w:t>
      </w:r>
      <w:r w:rsidR="00645137" w:rsidRPr="00C35002">
        <w:rPr>
          <w:b/>
          <w:bCs/>
          <w:sz w:val="24"/>
        </w:rPr>
        <w:t>g</w:t>
      </w:r>
      <w:proofErr w:type="spellEnd"/>
      <w:r>
        <w:rPr>
          <w:sz w:val="24"/>
        </w:rPr>
        <w:t>:</w:t>
      </w:r>
      <w:r w:rsidR="00645137" w:rsidRPr="00645137">
        <w:rPr>
          <w:sz w:val="24"/>
        </w:rPr>
        <w:t xml:space="preserve"> </w:t>
      </w:r>
      <w:r w:rsidR="00645137">
        <w:rPr>
          <w:sz w:val="24"/>
        </w:rPr>
        <w:t>I would say our communication. We mostly communicated via text messages and that way we were able to make progress simultaneously.</w:t>
      </w:r>
    </w:p>
    <w:p w14:paraId="2B6AB19C" w14:textId="02AAAF3A" w:rsidR="00EB3603" w:rsidRPr="006E3477" w:rsidRDefault="00EB3603" w:rsidP="00EB3603">
      <w:pPr>
        <w:pStyle w:val="ListParagraph"/>
        <w:ind w:left="1440"/>
        <w:rPr>
          <w:sz w:val="24"/>
        </w:rPr>
      </w:pPr>
      <w:r w:rsidRPr="00C35002">
        <w:rPr>
          <w:b/>
          <w:bCs/>
          <w:sz w:val="24"/>
        </w:rPr>
        <w:t>Akira</w:t>
      </w:r>
      <w:r>
        <w:rPr>
          <w:sz w:val="24"/>
        </w:rPr>
        <w:t>:</w:t>
      </w:r>
      <w:r w:rsidR="00475BF7">
        <w:rPr>
          <w:sz w:val="24"/>
        </w:rPr>
        <w:t xml:space="preserve"> </w:t>
      </w:r>
      <w:r w:rsidR="00BF7002">
        <w:rPr>
          <w:sz w:val="24"/>
        </w:rPr>
        <w:t>Everyone did their part and</w:t>
      </w:r>
      <w:r w:rsidR="0046111E">
        <w:rPr>
          <w:sz w:val="24"/>
        </w:rPr>
        <w:t xml:space="preserve"> we </w:t>
      </w:r>
      <w:r w:rsidR="00DF2354">
        <w:rPr>
          <w:sz w:val="24"/>
        </w:rPr>
        <w:t>made tremendous progress on adding more operations and refining the calculator’s innerworkings.</w:t>
      </w:r>
    </w:p>
    <w:p w14:paraId="372C826B" w14:textId="77777777" w:rsidR="00EB3603" w:rsidRPr="00323736" w:rsidRDefault="00EB3603" w:rsidP="00EB3603">
      <w:pPr>
        <w:pStyle w:val="ListParagraph"/>
        <w:numPr>
          <w:ilvl w:val="0"/>
          <w:numId w:val="1"/>
        </w:numPr>
        <w:rPr>
          <w:b/>
          <w:bCs/>
          <w:sz w:val="24"/>
        </w:rPr>
      </w:pPr>
      <w:r w:rsidRPr="00323736">
        <w:rPr>
          <w:b/>
          <w:bCs/>
          <w:sz w:val="24"/>
        </w:rPr>
        <w:t>What could have gone better?</w:t>
      </w:r>
    </w:p>
    <w:p w14:paraId="4194070E" w14:textId="77777777" w:rsidR="00EB3603" w:rsidRDefault="00EB3603" w:rsidP="0077277B">
      <w:pPr>
        <w:pStyle w:val="ListParagraph"/>
        <w:ind w:left="1440"/>
        <w:rPr>
          <w:sz w:val="24"/>
        </w:rPr>
      </w:pPr>
      <w:r w:rsidRPr="00E218C1">
        <w:rPr>
          <w:b/>
          <w:bCs/>
          <w:sz w:val="24"/>
        </w:rPr>
        <w:t>Kyle</w:t>
      </w:r>
      <w:r>
        <w:rPr>
          <w:sz w:val="24"/>
        </w:rPr>
        <w:t xml:space="preserve">: </w:t>
      </w:r>
      <w:r w:rsidR="0077277B">
        <w:rPr>
          <w:sz w:val="24"/>
        </w:rPr>
        <w:t>Once again, it would have been good to allow more time to complete my user stories sooner rather than later.</w:t>
      </w:r>
    </w:p>
    <w:p w14:paraId="66DF892A" w14:textId="722B58D2" w:rsidR="00EB3603" w:rsidRDefault="00EB3603" w:rsidP="00EB3603">
      <w:pPr>
        <w:pStyle w:val="ListParagraph"/>
        <w:ind w:firstLine="720"/>
        <w:rPr>
          <w:sz w:val="24"/>
        </w:rPr>
      </w:pPr>
      <w:r w:rsidRPr="00E218C1">
        <w:rPr>
          <w:b/>
          <w:bCs/>
          <w:sz w:val="24"/>
        </w:rPr>
        <w:t>Samuel</w:t>
      </w:r>
      <w:r>
        <w:rPr>
          <w:sz w:val="24"/>
        </w:rPr>
        <w:t>:</w:t>
      </w:r>
      <w:r w:rsidR="00CC0CC8">
        <w:rPr>
          <w:sz w:val="24"/>
        </w:rPr>
        <w:t xml:space="preserve"> It would have been nice to have had a finished product by this point, but we didn’t have enough done for it to work.</w:t>
      </w:r>
    </w:p>
    <w:p w14:paraId="289DEB5F" w14:textId="77777777" w:rsidR="00EB3603" w:rsidRPr="00645137" w:rsidRDefault="00EB3603" w:rsidP="00645137">
      <w:pPr>
        <w:pStyle w:val="ListParagraph"/>
        <w:ind w:firstLine="720"/>
        <w:rPr>
          <w:sz w:val="24"/>
        </w:rPr>
      </w:pPr>
      <w:proofErr w:type="spellStart"/>
      <w:r w:rsidRPr="00E218C1">
        <w:rPr>
          <w:b/>
          <w:bCs/>
          <w:sz w:val="24"/>
        </w:rPr>
        <w:t>Jeon</w:t>
      </w:r>
      <w:r w:rsidR="00645137" w:rsidRPr="00E218C1">
        <w:rPr>
          <w:b/>
          <w:bCs/>
          <w:sz w:val="24"/>
        </w:rPr>
        <w:t>g</w:t>
      </w:r>
      <w:proofErr w:type="spellEnd"/>
      <w:r>
        <w:rPr>
          <w:sz w:val="24"/>
        </w:rPr>
        <w:t>:</w:t>
      </w:r>
      <w:r w:rsidR="00645137">
        <w:rPr>
          <w:sz w:val="24"/>
        </w:rPr>
        <w:t xml:space="preserve"> Our time management. I think we could have completed our project a bit sooner. </w:t>
      </w:r>
    </w:p>
    <w:p w14:paraId="4D5B708E" w14:textId="7EF39A4D" w:rsidR="00EB3603" w:rsidRPr="000F07FA" w:rsidRDefault="00EB3603" w:rsidP="00EB3603">
      <w:pPr>
        <w:pStyle w:val="ListParagraph"/>
        <w:ind w:firstLine="720"/>
        <w:rPr>
          <w:sz w:val="24"/>
        </w:rPr>
      </w:pPr>
      <w:r w:rsidRPr="00E218C1">
        <w:rPr>
          <w:b/>
          <w:bCs/>
          <w:sz w:val="24"/>
        </w:rPr>
        <w:lastRenderedPageBreak/>
        <w:t>Akira</w:t>
      </w:r>
      <w:r>
        <w:rPr>
          <w:sz w:val="24"/>
        </w:rPr>
        <w:t>:</w:t>
      </w:r>
      <w:r w:rsidR="00DF2354">
        <w:rPr>
          <w:sz w:val="24"/>
        </w:rPr>
        <w:t xml:space="preserve"> </w:t>
      </w:r>
      <w:r w:rsidR="001462E7">
        <w:rPr>
          <w:sz w:val="24"/>
        </w:rPr>
        <w:t xml:space="preserve">I was having some problems with Git and I had no idea why. </w:t>
      </w:r>
      <w:r w:rsidR="001462E7">
        <w:rPr>
          <w:sz w:val="24"/>
          <w:szCs w:val="24"/>
        </w:rPr>
        <w:t>For some reason, Git merged some of my branches to and from the repository when I was actually trying to merge them locally on my hard drive</w:t>
      </w:r>
      <w:r w:rsidR="00C84FBE">
        <w:rPr>
          <w:sz w:val="24"/>
          <w:szCs w:val="24"/>
        </w:rPr>
        <w:t>.</w:t>
      </w:r>
    </w:p>
    <w:p w14:paraId="47F9D7A5" w14:textId="77777777" w:rsidR="004D7689" w:rsidRPr="00323736" w:rsidRDefault="00EB3603" w:rsidP="004D7689">
      <w:pPr>
        <w:pStyle w:val="ListParagraph"/>
        <w:numPr>
          <w:ilvl w:val="0"/>
          <w:numId w:val="1"/>
        </w:numPr>
        <w:rPr>
          <w:b/>
          <w:bCs/>
          <w:sz w:val="24"/>
        </w:rPr>
      </w:pPr>
      <w:r w:rsidRPr="00323736">
        <w:rPr>
          <w:b/>
          <w:bCs/>
          <w:sz w:val="24"/>
        </w:rPr>
        <w:t>What do we want to try next?</w:t>
      </w:r>
    </w:p>
    <w:p w14:paraId="56D2A989" w14:textId="1975C152" w:rsidR="00F35276" w:rsidRPr="00F35276" w:rsidRDefault="000A02B6" w:rsidP="00F35276">
      <w:pPr>
        <w:pStyle w:val="ListParagraph"/>
        <w:ind w:left="1440"/>
        <w:rPr>
          <w:sz w:val="24"/>
        </w:rPr>
      </w:pPr>
      <w:r>
        <w:rPr>
          <w:sz w:val="24"/>
        </w:rPr>
        <w:t>Bug fixes, final touches, creating a finished product</w:t>
      </w:r>
    </w:p>
    <w:p w14:paraId="6ABEC961" w14:textId="77777777" w:rsidR="004D7689" w:rsidRDefault="004D7689" w:rsidP="004D7689">
      <w:pPr>
        <w:rPr>
          <w:sz w:val="24"/>
        </w:rPr>
      </w:pPr>
    </w:p>
    <w:p w14:paraId="28D0F751" w14:textId="695C985F" w:rsidR="004D7689" w:rsidRPr="00A34005" w:rsidRDefault="004D7689" w:rsidP="00305E58">
      <w:pPr>
        <w:pStyle w:val="ListParagraph"/>
        <w:numPr>
          <w:ilvl w:val="0"/>
          <w:numId w:val="2"/>
        </w:numPr>
        <w:rPr>
          <w:b/>
          <w:bCs/>
          <w:sz w:val="24"/>
        </w:rPr>
      </w:pPr>
      <w:r w:rsidRPr="00A34005">
        <w:rPr>
          <w:b/>
          <w:bCs/>
          <w:sz w:val="24"/>
        </w:rPr>
        <w:t>What was your team’s velocity for each sprint?</w:t>
      </w:r>
    </w:p>
    <w:tbl>
      <w:tblPr>
        <w:tblStyle w:val="TableGrid"/>
        <w:tblW w:w="10160" w:type="dxa"/>
        <w:tblLook w:val="04A0" w:firstRow="1" w:lastRow="0" w:firstColumn="1" w:lastColumn="0" w:noHBand="0" w:noVBand="1"/>
      </w:tblPr>
      <w:tblGrid>
        <w:gridCol w:w="2540"/>
        <w:gridCol w:w="2540"/>
        <w:gridCol w:w="2540"/>
        <w:gridCol w:w="2540"/>
      </w:tblGrid>
      <w:tr w:rsidR="00D91A88" w14:paraId="1A7C87E4" w14:textId="77777777" w:rsidTr="00D91A88">
        <w:trPr>
          <w:trHeight w:val="424"/>
        </w:trPr>
        <w:tc>
          <w:tcPr>
            <w:tcW w:w="2540" w:type="dxa"/>
          </w:tcPr>
          <w:p w14:paraId="7603940D" w14:textId="51EF81FC" w:rsidR="00D91A88" w:rsidRDefault="00D91A88" w:rsidP="00D91A88">
            <w:pPr>
              <w:rPr>
                <w:sz w:val="24"/>
              </w:rPr>
            </w:pPr>
            <w:r>
              <w:rPr>
                <w:sz w:val="24"/>
              </w:rPr>
              <w:t>Sprint</w:t>
            </w:r>
          </w:p>
        </w:tc>
        <w:tc>
          <w:tcPr>
            <w:tcW w:w="2540" w:type="dxa"/>
          </w:tcPr>
          <w:p w14:paraId="0253A7F2" w14:textId="3BD92AE2" w:rsidR="00D91A88" w:rsidRDefault="00D91A88" w:rsidP="00D91A88">
            <w:pPr>
              <w:rPr>
                <w:sz w:val="24"/>
              </w:rPr>
            </w:pPr>
            <w:r>
              <w:rPr>
                <w:sz w:val="24"/>
              </w:rPr>
              <w:t>Duration</w:t>
            </w:r>
          </w:p>
        </w:tc>
        <w:tc>
          <w:tcPr>
            <w:tcW w:w="2540" w:type="dxa"/>
          </w:tcPr>
          <w:p w14:paraId="5E5E8DB5" w14:textId="1A87D662" w:rsidR="00D91A88" w:rsidRDefault="00D91A88" w:rsidP="00D91A88">
            <w:pPr>
              <w:rPr>
                <w:sz w:val="24"/>
              </w:rPr>
            </w:pPr>
            <w:r>
              <w:rPr>
                <w:sz w:val="24"/>
              </w:rPr>
              <w:t>Points</w:t>
            </w:r>
          </w:p>
        </w:tc>
        <w:tc>
          <w:tcPr>
            <w:tcW w:w="2540" w:type="dxa"/>
          </w:tcPr>
          <w:p w14:paraId="6C6F4BB2" w14:textId="5EBF5EBA" w:rsidR="00D91A88" w:rsidRDefault="00D91A88" w:rsidP="00D91A88">
            <w:pPr>
              <w:rPr>
                <w:sz w:val="24"/>
              </w:rPr>
            </w:pPr>
            <w:r>
              <w:rPr>
                <w:sz w:val="24"/>
              </w:rPr>
              <w:t>Average Points Per Day</w:t>
            </w:r>
          </w:p>
        </w:tc>
      </w:tr>
      <w:tr w:rsidR="00D91A88" w14:paraId="56DEEBAF" w14:textId="77777777" w:rsidTr="00D91A88">
        <w:trPr>
          <w:trHeight w:val="206"/>
        </w:trPr>
        <w:tc>
          <w:tcPr>
            <w:tcW w:w="2540" w:type="dxa"/>
          </w:tcPr>
          <w:p w14:paraId="3675E8EE" w14:textId="0A9C5AD8" w:rsidR="00D91A88" w:rsidRDefault="00D91A88" w:rsidP="00D91A88">
            <w:pPr>
              <w:rPr>
                <w:sz w:val="24"/>
              </w:rPr>
            </w:pPr>
            <w:r>
              <w:rPr>
                <w:sz w:val="24"/>
              </w:rPr>
              <w:t>Sprint 1</w:t>
            </w:r>
          </w:p>
        </w:tc>
        <w:tc>
          <w:tcPr>
            <w:tcW w:w="2540" w:type="dxa"/>
          </w:tcPr>
          <w:p w14:paraId="6475C7A7" w14:textId="4FA2A1EF" w:rsidR="00D91A88" w:rsidRDefault="00D91A88" w:rsidP="00D91A88">
            <w:pPr>
              <w:rPr>
                <w:sz w:val="24"/>
              </w:rPr>
            </w:pPr>
            <w:r>
              <w:rPr>
                <w:sz w:val="24"/>
              </w:rPr>
              <w:t>7 days</w:t>
            </w:r>
          </w:p>
        </w:tc>
        <w:tc>
          <w:tcPr>
            <w:tcW w:w="2540" w:type="dxa"/>
          </w:tcPr>
          <w:p w14:paraId="15793FAA" w14:textId="514D7527" w:rsidR="00D91A88" w:rsidRDefault="00D91A88" w:rsidP="00D91A88">
            <w:pPr>
              <w:rPr>
                <w:sz w:val="24"/>
              </w:rPr>
            </w:pPr>
            <w:r>
              <w:rPr>
                <w:sz w:val="24"/>
              </w:rPr>
              <w:t>18/18</w:t>
            </w:r>
          </w:p>
        </w:tc>
        <w:tc>
          <w:tcPr>
            <w:tcW w:w="2540" w:type="dxa"/>
          </w:tcPr>
          <w:p w14:paraId="678C291C" w14:textId="5FD0CAE1" w:rsidR="00D91A88" w:rsidRDefault="00D91A88" w:rsidP="00D91A88">
            <w:pPr>
              <w:rPr>
                <w:sz w:val="24"/>
              </w:rPr>
            </w:pPr>
            <w:r>
              <w:rPr>
                <w:sz w:val="24"/>
              </w:rPr>
              <w:t>2.57</w:t>
            </w:r>
          </w:p>
        </w:tc>
      </w:tr>
      <w:tr w:rsidR="00D91A88" w14:paraId="3C299F0A" w14:textId="77777777" w:rsidTr="00D91A88">
        <w:trPr>
          <w:trHeight w:val="206"/>
        </w:trPr>
        <w:tc>
          <w:tcPr>
            <w:tcW w:w="2540" w:type="dxa"/>
          </w:tcPr>
          <w:p w14:paraId="41047017" w14:textId="647B1F65" w:rsidR="00D91A88" w:rsidRDefault="00D91A88" w:rsidP="00D91A88">
            <w:pPr>
              <w:rPr>
                <w:sz w:val="24"/>
              </w:rPr>
            </w:pPr>
            <w:r>
              <w:rPr>
                <w:sz w:val="24"/>
              </w:rPr>
              <w:t>Sprint 2</w:t>
            </w:r>
          </w:p>
        </w:tc>
        <w:tc>
          <w:tcPr>
            <w:tcW w:w="2540" w:type="dxa"/>
          </w:tcPr>
          <w:p w14:paraId="624D0230" w14:textId="604E3455" w:rsidR="00D91A88" w:rsidRDefault="00D91A88" w:rsidP="00D91A88">
            <w:pPr>
              <w:rPr>
                <w:sz w:val="24"/>
              </w:rPr>
            </w:pPr>
            <w:r>
              <w:rPr>
                <w:sz w:val="24"/>
              </w:rPr>
              <w:t>7 days</w:t>
            </w:r>
          </w:p>
        </w:tc>
        <w:tc>
          <w:tcPr>
            <w:tcW w:w="2540" w:type="dxa"/>
          </w:tcPr>
          <w:p w14:paraId="3F59D17D" w14:textId="0ED5481B" w:rsidR="00D91A88" w:rsidRDefault="00D91A88" w:rsidP="00D91A88">
            <w:pPr>
              <w:rPr>
                <w:sz w:val="24"/>
              </w:rPr>
            </w:pPr>
            <w:r>
              <w:rPr>
                <w:sz w:val="24"/>
              </w:rPr>
              <w:t>19/19</w:t>
            </w:r>
          </w:p>
        </w:tc>
        <w:tc>
          <w:tcPr>
            <w:tcW w:w="2540" w:type="dxa"/>
          </w:tcPr>
          <w:p w14:paraId="73C69162" w14:textId="3817842A" w:rsidR="00D91A88" w:rsidRDefault="00F6189E" w:rsidP="00D91A88">
            <w:pPr>
              <w:rPr>
                <w:sz w:val="24"/>
              </w:rPr>
            </w:pPr>
            <w:r>
              <w:rPr>
                <w:sz w:val="24"/>
              </w:rPr>
              <w:t>2.71</w:t>
            </w:r>
          </w:p>
        </w:tc>
      </w:tr>
      <w:tr w:rsidR="00D91A88" w14:paraId="7D5601D5" w14:textId="77777777" w:rsidTr="00D91A88">
        <w:trPr>
          <w:trHeight w:val="206"/>
        </w:trPr>
        <w:tc>
          <w:tcPr>
            <w:tcW w:w="2540" w:type="dxa"/>
          </w:tcPr>
          <w:p w14:paraId="23C70FD0" w14:textId="442EDD77" w:rsidR="00D91A88" w:rsidRDefault="00D91A88" w:rsidP="00D91A88">
            <w:pPr>
              <w:rPr>
                <w:sz w:val="24"/>
              </w:rPr>
            </w:pPr>
            <w:r>
              <w:rPr>
                <w:sz w:val="24"/>
              </w:rPr>
              <w:t>Sprint 3</w:t>
            </w:r>
          </w:p>
        </w:tc>
        <w:tc>
          <w:tcPr>
            <w:tcW w:w="2540" w:type="dxa"/>
          </w:tcPr>
          <w:p w14:paraId="26B6557D" w14:textId="050BA1C8" w:rsidR="00D91A88" w:rsidRDefault="001011EE" w:rsidP="00D91A88">
            <w:pPr>
              <w:rPr>
                <w:sz w:val="24"/>
              </w:rPr>
            </w:pPr>
            <w:r>
              <w:rPr>
                <w:sz w:val="24"/>
              </w:rPr>
              <w:t>4</w:t>
            </w:r>
            <w:r w:rsidR="00D91A88">
              <w:rPr>
                <w:sz w:val="24"/>
              </w:rPr>
              <w:t xml:space="preserve"> days</w:t>
            </w:r>
          </w:p>
        </w:tc>
        <w:tc>
          <w:tcPr>
            <w:tcW w:w="2540" w:type="dxa"/>
          </w:tcPr>
          <w:p w14:paraId="3BFA555B" w14:textId="4606A1CD" w:rsidR="00D91A88" w:rsidRDefault="00D91A88" w:rsidP="00D91A88">
            <w:pPr>
              <w:rPr>
                <w:sz w:val="24"/>
              </w:rPr>
            </w:pPr>
            <w:r>
              <w:rPr>
                <w:sz w:val="24"/>
              </w:rPr>
              <w:t>1</w:t>
            </w:r>
            <w:r w:rsidR="009A7CA7">
              <w:rPr>
                <w:sz w:val="24"/>
              </w:rPr>
              <w:t>2</w:t>
            </w:r>
            <w:r>
              <w:rPr>
                <w:sz w:val="24"/>
              </w:rPr>
              <w:t>/12</w:t>
            </w:r>
          </w:p>
        </w:tc>
        <w:tc>
          <w:tcPr>
            <w:tcW w:w="2540" w:type="dxa"/>
          </w:tcPr>
          <w:p w14:paraId="0DA95FB3" w14:textId="5EA9C26E" w:rsidR="00D91A88" w:rsidRDefault="00282DF8" w:rsidP="00D91A88">
            <w:pPr>
              <w:rPr>
                <w:sz w:val="24"/>
              </w:rPr>
            </w:pPr>
            <w:r>
              <w:rPr>
                <w:sz w:val="24"/>
              </w:rPr>
              <w:t>3</w:t>
            </w:r>
            <w:bookmarkStart w:id="0" w:name="_GoBack"/>
            <w:bookmarkEnd w:id="0"/>
            <w:r w:rsidR="001011EE">
              <w:rPr>
                <w:sz w:val="24"/>
              </w:rPr>
              <w:t>.00</w:t>
            </w:r>
          </w:p>
        </w:tc>
      </w:tr>
    </w:tbl>
    <w:p w14:paraId="5AA40EF7" w14:textId="38A91980" w:rsidR="004D7689" w:rsidRDefault="004D7689" w:rsidP="004D7689">
      <w:pPr>
        <w:rPr>
          <w:b/>
        </w:rPr>
      </w:pPr>
    </w:p>
    <w:p w14:paraId="62DEF331" w14:textId="0E0FAE7C" w:rsidR="004D7689" w:rsidRPr="0072159F" w:rsidRDefault="00F6189E" w:rsidP="004D7689">
      <w:pPr>
        <w:pStyle w:val="ListParagraph"/>
        <w:numPr>
          <w:ilvl w:val="0"/>
          <w:numId w:val="2"/>
        </w:numPr>
        <w:rPr>
          <w:b/>
          <w:bCs/>
        </w:rPr>
      </w:pPr>
      <w:r w:rsidRPr="0072159F">
        <w:rPr>
          <w:b/>
          <w:bCs/>
          <w:noProof/>
        </w:rPr>
        <w:drawing>
          <wp:anchor distT="0" distB="0" distL="114300" distR="114300" simplePos="0" relativeHeight="251658240" behindDoc="1" locked="0" layoutInCell="1" allowOverlap="1" wp14:anchorId="4C5C301D" wp14:editId="11068C26">
            <wp:simplePos x="0" y="0"/>
            <wp:positionH relativeFrom="margin">
              <wp:posOffset>914400</wp:posOffset>
            </wp:positionH>
            <wp:positionV relativeFrom="paragraph">
              <wp:posOffset>287020</wp:posOffset>
            </wp:positionV>
            <wp:extent cx="4514850" cy="3674110"/>
            <wp:effectExtent l="0" t="0" r="0" b="2540"/>
            <wp:wrapThrough wrapText="bothSides">
              <wp:wrapPolygon edited="0">
                <wp:start x="0" y="0"/>
                <wp:lineTo x="0" y="21503"/>
                <wp:lineTo x="21509" y="21503"/>
                <wp:lineTo x="21509" y="0"/>
                <wp:lineTo x="0" y="0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4850" cy="3674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34005" w:rsidRPr="0072159F">
        <w:rPr>
          <w:b/>
          <w:bCs/>
        </w:rPr>
        <w:t>Sprint B</w:t>
      </w:r>
      <w:r w:rsidR="004D7689" w:rsidRPr="0072159F">
        <w:rPr>
          <w:b/>
          <w:bCs/>
        </w:rPr>
        <w:t xml:space="preserve">urn </w:t>
      </w:r>
      <w:r w:rsidR="00A34005" w:rsidRPr="0072159F">
        <w:rPr>
          <w:b/>
          <w:bCs/>
        </w:rPr>
        <w:t>D</w:t>
      </w:r>
      <w:r w:rsidR="004D7689" w:rsidRPr="0072159F">
        <w:rPr>
          <w:b/>
          <w:bCs/>
        </w:rPr>
        <w:t xml:space="preserve">own </w:t>
      </w:r>
      <w:r w:rsidR="00A34005" w:rsidRPr="0072159F">
        <w:rPr>
          <w:b/>
          <w:bCs/>
        </w:rPr>
        <w:t>C</w:t>
      </w:r>
      <w:r w:rsidR="004D7689" w:rsidRPr="0072159F">
        <w:rPr>
          <w:b/>
          <w:bCs/>
        </w:rPr>
        <w:t>hart</w:t>
      </w:r>
      <w:r w:rsidR="00A34005" w:rsidRPr="0072159F">
        <w:rPr>
          <w:b/>
          <w:bCs/>
        </w:rPr>
        <w:t xml:space="preserve"> For Second Sprint</w:t>
      </w:r>
    </w:p>
    <w:p w14:paraId="058F217D" w14:textId="43CEC805" w:rsidR="00F6189E" w:rsidRPr="00F42398" w:rsidRDefault="00F6189E" w:rsidP="00F6189E"/>
    <w:p w14:paraId="1E249A5C" w14:textId="48DD358F" w:rsidR="0006704D" w:rsidRPr="0006704D" w:rsidRDefault="0006704D" w:rsidP="001B2FDD"/>
    <w:sectPr w:rsidR="0006704D" w:rsidRPr="0006704D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0D06AC3" w14:textId="77777777" w:rsidR="00092EE6" w:rsidRDefault="00092EE6" w:rsidP="0006704D">
      <w:pPr>
        <w:spacing w:after="0" w:line="240" w:lineRule="auto"/>
      </w:pPr>
      <w:r>
        <w:separator/>
      </w:r>
    </w:p>
  </w:endnote>
  <w:endnote w:type="continuationSeparator" w:id="0">
    <w:p w14:paraId="1F069423" w14:textId="77777777" w:rsidR="00092EE6" w:rsidRDefault="00092EE6" w:rsidP="000670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041199" w14:textId="77777777" w:rsidR="00092EE6" w:rsidRDefault="00092EE6" w:rsidP="0006704D">
      <w:pPr>
        <w:spacing w:after="0" w:line="240" w:lineRule="auto"/>
      </w:pPr>
      <w:r>
        <w:separator/>
      </w:r>
    </w:p>
  </w:footnote>
  <w:footnote w:type="continuationSeparator" w:id="0">
    <w:p w14:paraId="4A18B7B3" w14:textId="77777777" w:rsidR="00092EE6" w:rsidRDefault="00092EE6" w:rsidP="000670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730DC1" w14:textId="06C143F0" w:rsidR="0006704D" w:rsidRDefault="00105A20" w:rsidP="0006704D">
    <w:pPr>
      <w:pStyle w:val="Header"/>
      <w:jc w:val="right"/>
    </w:pPr>
    <w:proofErr w:type="spellStart"/>
    <w:r>
      <w:t>Jeong</w:t>
    </w:r>
    <w:proofErr w:type="spellEnd"/>
    <w:r>
      <w:t xml:space="preserve">-Hyun Boo, Akira Enderle, </w:t>
    </w:r>
    <w:r w:rsidR="00757723">
      <w:t xml:space="preserve">Kyle Epperson, Samuel </w:t>
    </w:r>
    <w:r w:rsidR="00C23A1A">
      <w:t>Lieberman</w:t>
    </w:r>
  </w:p>
  <w:p w14:paraId="63E353F1" w14:textId="77777777" w:rsidR="0006704D" w:rsidRDefault="0006704D" w:rsidP="0006704D">
    <w:pPr>
      <w:pStyle w:val="Header"/>
      <w:jc w:val="right"/>
    </w:pPr>
    <w:r>
      <w:t>HU CS-271</w:t>
    </w:r>
  </w:p>
  <w:p w14:paraId="2318328C" w14:textId="77777777" w:rsidR="0006704D" w:rsidRPr="004D7689" w:rsidRDefault="004D7689" w:rsidP="004D7689">
    <w:pPr>
      <w:jc w:val="right"/>
      <w:rPr>
        <w:b/>
      </w:rPr>
    </w:pPr>
    <w:r>
      <w:rPr>
        <w:b/>
      </w:rPr>
      <w:t xml:space="preserve">Team </w:t>
    </w:r>
    <w:bookmarkStart w:id="1" w:name="_Hlk12483752"/>
    <w:r>
      <w:rPr>
        <w:b/>
      </w:rPr>
      <w:t>Deliverables</w:t>
    </w:r>
    <w:bookmarkEnd w:id="1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142267"/>
    <w:multiLevelType w:val="hybridMultilevel"/>
    <w:tmpl w:val="34AE4EC4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C8F7B94"/>
    <w:multiLevelType w:val="hybridMultilevel"/>
    <w:tmpl w:val="857ECD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9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OwsDC0MDE2srQ0NzZX0lEKTi0uzszPAykwrAUAkFs3tSwAAAA="/>
  </w:docVars>
  <w:rsids>
    <w:rsidRoot w:val="0006704D"/>
    <w:rsid w:val="000151AE"/>
    <w:rsid w:val="0006704D"/>
    <w:rsid w:val="000778E3"/>
    <w:rsid w:val="00092EE6"/>
    <w:rsid w:val="000A02B6"/>
    <w:rsid w:val="000A7511"/>
    <w:rsid w:val="000F07FA"/>
    <w:rsid w:val="001011EE"/>
    <w:rsid w:val="00105A20"/>
    <w:rsid w:val="00132C0A"/>
    <w:rsid w:val="001462E7"/>
    <w:rsid w:val="001558D6"/>
    <w:rsid w:val="00186B28"/>
    <w:rsid w:val="001A7649"/>
    <w:rsid w:val="001B2FDD"/>
    <w:rsid w:val="001B46C3"/>
    <w:rsid w:val="001E67FA"/>
    <w:rsid w:val="00282DF8"/>
    <w:rsid w:val="00305E58"/>
    <w:rsid w:val="00323736"/>
    <w:rsid w:val="00326276"/>
    <w:rsid w:val="00350710"/>
    <w:rsid w:val="00440ADA"/>
    <w:rsid w:val="0046111E"/>
    <w:rsid w:val="00475BF7"/>
    <w:rsid w:val="004C3E19"/>
    <w:rsid w:val="004C5FE2"/>
    <w:rsid w:val="004D2C9A"/>
    <w:rsid w:val="004D7689"/>
    <w:rsid w:val="005342AC"/>
    <w:rsid w:val="005A7765"/>
    <w:rsid w:val="00645137"/>
    <w:rsid w:val="006C67E1"/>
    <w:rsid w:val="006D1E50"/>
    <w:rsid w:val="00715134"/>
    <w:rsid w:val="00716E6B"/>
    <w:rsid w:val="0072159F"/>
    <w:rsid w:val="0075200E"/>
    <w:rsid w:val="00757723"/>
    <w:rsid w:val="0077277B"/>
    <w:rsid w:val="007B3AF4"/>
    <w:rsid w:val="00844F77"/>
    <w:rsid w:val="00893C4F"/>
    <w:rsid w:val="008C3AD8"/>
    <w:rsid w:val="00941B1C"/>
    <w:rsid w:val="00976A60"/>
    <w:rsid w:val="009941FA"/>
    <w:rsid w:val="009A7CA7"/>
    <w:rsid w:val="00A34005"/>
    <w:rsid w:val="00A52049"/>
    <w:rsid w:val="00AD50F7"/>
    <w:rsid w:val="00B14598"/>
    <w:rsid w:val="00B226FB"/>
    <w:rsid w:val="00B25D80"/>
    <w:rsid w:val="00BA7C4A"/>
    <w:rsid w:val="00BF7002"/>
    <w:rsid w:val="00C23A1A"/>
    <w:rsid w:val="00C35002"/>
    <w:rsid w:val="00C4409F"/>
    <w:rsid w:val="00C73335"/>
    <w:rsid w:val="00C84FBE"/>
    <w:rsid w:val="00CC0CC8"/>
    <w:rsid w:val="00CC6425"/>
    <w:rsid w:val="00CD2396"/>
    <w:rsid w:val="00CD301C"/>
    <w:rsid w:val="00CF7400"/>
    <w:rsid w:val="00D420BE"/>
    <w:rsid w:val="00D84BE7"/>
    <w:rsid w:val="00D91A88"/>
    <w:rsid w:val="00DE442B"/>
    <w:rsid w:val="00DF2354"/>
    <w:rsid w:val="00E218C1"/>
    <w:rsid w:val="00EB3603"/>
    <w:rsid w:val="00EC179B"/>
    <w:rsid w:val="00EF438C"/>
    <w:rsid w:val="00F26D7F"/>
    <w:rsid w:val="00F35276"/>
    <w:rsid w:val="00F41ED9"/>
    <w:rsid w:val="00F44D93"/>
    <w:rsid w:val="00F618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C76857"/>
  <w15:chartTrackingRefBased/>
  <w15:docId w15:val="{E631ECD0-8314-48C1-8829-0CA78AF5D6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768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670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670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6704D"/>
  </w:style>
  <w:style w:type="paragraph" w:styleId="Footer">
    <w:name w:val="footer"/>
    <w:basedOn w:val="Normal"/>
    <w:link w:val="FooterChar"/>
    <w:uiPriority w:val="99"/>
    <w:unhideWhenUsed/>
    <w:rsid w:val="000670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6704D"/>
  </w:style>
  <w:style w:type="paragraph" w:styleId="ListParagraph">
    <w:name w:val="List Paragraph"/>
    <w:basedOn w:val="Normal"/>
    <w:uiPriority w:val="34"/>
    <w:qFormat/>
    <w:rsid w:val="0006704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76</Words>
  <Characters>2147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thur</dc:creator>
  <cp:keywords/>
  <dc:description/>
  <cp:lastModifiedBy>Akira Enderle</cp:lastModifiedBy>
  <cp:revision>3</cp:revision>
  <dcterms:created xsi:type="dcterms:W3CDTF">2019-07-06T04:16:00Z</dcterms:created>
  <dcterms:modified xsi:type="dcterms:W3CDTF">2019-07-06T04:17:00Z</dcterms:modified>
</cp:coreProperties>
</file>